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จาก</w:t>
      </w:r>
      <w:r>
        <w:t xml:space="preserve"> </w:t>
      </w: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ิธีกรหญิง) กราบสวัสดีค่ะ ท่านอนุกูล ปีกแก้ว ปลัดกระทรวงการพัฒนาสังคมและความมั่นคงของมนุษย์ ท่านศรัณย์ ภัทรอนุมัติราชกิจ อธิบดีกรมส่งเสริมและพัฒนาคุณภาพชีวิตคนพิการ ท่านผู้บริหารท่านสื่อมวลชน และแขกผู้มีเกียรติทุกท่านค่ะ ขอต้อนรับทุกท่านค่ะ เข้าสู่งานวันคนพิการสากลประจำปีพุทธศักราช 2565 ในครั้งนี้ซึ่งจัดขึ้นในระหว่างวันที่ 1-2 ธันวาคม 2565 ณ อาคารรัฐประศาสนภักดี ซึ่งในปีนี้ค่ะ แต่ด้านของกระทรวงการพัฒนาสังคมและความมั่นคงของมนุษย์ โดยกรมส่งเสริมและพัฒนาคุณภาพชีวิตคนพิการ ร่วมกับทางด้านของสมาคมสภาคนพิการทุกประเภทแห่งประเทศไทย และภาคีเครือข่ายได้ร่วมกันได้ค่ะ ในการจัดงานคนพิการสากล ภายใต้แนวคิดปฏิรูปสู่การพัฒนาเพื่อคนทั้งมวลพลังนวัตกรรมสู่โลกที่เข้าถึงได้ และเป็นทำด้วยนั่นเองค่ะ ซึ่งการจัดงานในครั้งนี้ก็ได้รับความร่วมมือนะคะ จากหลากหลายภาคีเครือข่ายที่เข้ามาร่วมงานกันอย่างคร่าว ๆ กันเลยทีเดียวล่ะค่ะ และแน่นอนว่ารายละเอียดของงานในครั้งนี้จะเป็นอย่างไรนั้น ขอเรียนเชิญทุกท่านค่ะ ได้พบกับอนุมัติราชกิจอธิบดีกรมส่งเสริมพัฒนาคุณภาพชีวิตคนพิการให้เกียรติ กล่าวรายงานในโอกาสนี้ขอเสียงปรบมือต้อนรับท่านด้วยค่ะ เรียนท่านปลัดกระทรวงการพัฒนาสังคมและความมั่นคงของมนุษย์นะคะ ท่านอนุกูลแก้ว ฉันในนามของสมาคมสภาคนพิการทุกประเภทแห่งประเทศไทยและกรมส่งเสริม พัฒนาคุณภาพชีวิตคนพิการกระทรวงการพัฒนาสังคมและความมั่นคงของมนุษย์ขอกราบขอบพระคุณท่านปลัดกระทรวงเป็นอย่างสูงที่กรุณาให้เกียรติมาเป็นประธานในการรับฟัง สมัชชาเครือข่ายคนพิการระดับชาติครั้งที่ 2 ประจำปี 2555 ถึง 2561 วันนี้นะคะ ซึ่งกิจกรรมนี้เป็นหนึ่งในกิจกรรมที่ทางกระทรวงการพัฒนาสังคมและความมั่นคงของมนุษย์ร่วมกับสมาคมพิการทุกประเภทแห่งประเทศไทยได้จัดขึ้นงานวันคนพิการสากลประจำปี 2565 ซึ่งจะจัดวันนี้วันพรุ่งนี้ ซึ่งท่านนายกมนตรีจังหวัดเป็นประธานนะคะ สำหรับการจัดงานในวันนี้นะคะ จะเป็นการนำเสนอแล้วก็แลกเปลี่ยนความคิดเห็นการรับฟังสมัชชาเครือข่ายคนพิการระดับชาติ ซึ่งกรมส่งเสริมและพัฒนาคุณภาพชีวิตคนพิการได้ให้ความสำคัญในการมีส่วนร่วมของคนพิการทั้งนี้นะคะ เราได้มีการรับฟังจำนวน 4 ครั้ง จากตัวแทนหน่วยงานภาครัฐภาคเอกชน ภาคประชาสังคมเครือข่ายองค์กรคนพิการที่เกี่ยวข้องรวมทั้งสิ้น 803 คนทั่วประเทศ โดยมีการกำหนดประเด็นข้อเสนอเชิงนโยบาย ในการจัดสมัชชาเครือข่ายจำนวน 8 ประเด็น คือประเด็นแรกนะคะ เรื่องของการเข้าถึงสิทธิ์สวัสดิการและการใช้ประโยชน์จากสิ่งอำนวยความสะดวกสำหรับคนพิการในประเด็นที่ 2 เรื่องของการพัฒนาและเชื่อมโยงระบบฐานข้อมูลด้านคนพิการหรือ Big Data ประเด็นที่ 3 ในเรื่องของการพัฒนามาตรการคุ้มครองแรงงานคนพิการและส่งเสริมการทำงานและอาชีพอิสระสำหรับคนพิการ ประเด็นที่ 4 ได้ยกระดับบทบาทหน้าที่ศูนย์บริการคนพิการระดับจังหวัดและทั่วไป ประเด็นที่ 5เป็นการสร้างเจตคติที่ดีของสังคมที่มีต่อคนพิการ ประเด็นที่ 6การเข้าถึงระบบการศึกษาของคนพิการ ประเด็นที่ 7 เป็นการเข้าถึงระบบการรักษาพยาบาลและการฟื้นฟูสมรรถภาพคนพิการ และในประเด็นสุดท้ายที่ 8 คือเป็นประเด็นในเรื่องของการคุ้มครองและพิทักษ์สิทธิที่คนพิการซึ่งถูกกระทำความรุนแรงและคดีทางเพศ โดยจากการรับฟังประเด็นที่ได้รับความสำคัญเป็นอันดับ 1 ก็คือการเข้าถึงและใช้ประโยชน์จากสิ่งอำนวยความสะดวกสำหรับคนพิการรองลงมาเป็นอันดับ 2 ประเด็นในเรื่องของการพัฒนามาตรการคุ้มครองแรงงานคนพิการ และส่งเสริมการทำงานและอาชีพอิสระสังคมสำหรับคนพิการนะคะ ประเด็นที่ 3 เรื่องของการพัฒนาและเชื่อมโยงระบบฐานข้อมูลด้านคนพิการสิ่งเหล่านี้สะท้อนให้เห็นถึงความต้องการอย่างแท้จริงของคนพิการ ซึ่งกรมส่งเสริมและพัฒนาคุณภาพชีวิตคนพิการจะได้นำข้อคิดความเห็นเหล่านี้ ไปผนวกรวมแผนปฏิบัติการด้านการพัฒนาคุณภาพชีวิตคนพิการแห่งชาติ ฉบับที่ 6 ประจำปี 2566-2570 ซึ่งเป็นการแสดงถึงการมีส่วนร่วมของคนพิการอย่างแท้จริง และในวันนี้นะคะ จะเป็นการรับฟังและแลกเปลี่ยนความคิดเห็นของทุกภาคส่วนในประเด็นสมัชชาเครือข่ายคนพิการระดับชาติ ซึ่งเข้าร่วมประกอบไปด้วยภาคีเครือข่ายทั้งภาครัฐ ภาคประชาสังคม ครอบครัวและผู้ดูแลคนพิการจำนวน 1,500 คน โดยมีท่านอาจารย์ปรรณารถมาลากุลณอยุธยานะคะ มาเป็นวิทยากรในวันนี้ด้วยและในวันนี้นะคะ ขอกราบขอบพระคุณท่านปลัดกระทรวงการพัฒนาสังคมและความมั่นคงของมนุษย์อีกครั้งนะคะ ที่จะได้มากล่าวนำบทบาทของกระทรวงการพัฒนาสังคมและความมั่นคงของมนุษย์กับการส่งเสริมการมีส่วนร่วมของคนพิการไทยในปัจจุบันนะคะ แล้วก็ขอกราบขอบพระคุณท่านแขกผู้มีเกียรติไม่ว่าจะเป็นท่านอาจารย์วิริยะ พงษ์พันธ์มณเฑียร บุญตันแล้วก็ท่านนายกสมาคมคนพิการทุกประเภทรวมถึงท่านพัฒนาสังคมและความมั่นคงของมนุษย์จังหวัดแล้วคนพิการรวมถึงผู้สนใจท่านนะคะ ผู้บริหารของกระทรวงการพัฒนาสังคมและความมั่นคงของมนุษย์ทุกระดับที่ได้ให้เกียรติมาร่วมงานในวันนี้ด้วยนะคะ ขอกราบพระคุณแล้วก็ขอเรียนเชิญท่านปลัดกระทรวง ให้เกียรติมากล่าวนำถึงบทบาทของกระทรวงการพัฒนาสังคมและความมั่นคงของมนุษย์กับการมีส่วนร่วมของคนพิการไทยค่ะ ขอกราบเรียนเชิญค่ะ ทุก ๆ ท่านขอเรียนเชิญท่านอนุพงษ์ปิดงบกระทรวงการพัฒนาสังคมและความมั่นคงของมนุษย์ สวัสดีค่ะ ขอเรียนเชิญค่ะ กราบเรียนท่านอธิบดีกรมส่งเสริมและพัฒนาคุณภาพชีวิตพิการ ศรัณย์ภัทร อนุมัติราชกิจ ผู้ช่วยศาสตราจารย์ปัณรส มาลากุล ณ อยุธยา ที่ปรึกษาโครงการสัมมนาเครือข่ายคนพิการระดับชาติครั้งที่ 2 อาจารย์มณเฑียร บุญตัน สมาชิกวุฒิสภา ท่านศาสตราจารย์วิริยะนาม ศิริพงศ์พันธุ์ กรรมการกิตติมศักดิ์มูลนิธิสากลเพื่อคนพิการ นายกสมาคมเครือข่ายคนพิการ ผู้บริหารกระทรวง พม. นะครับ ท่าน พมจ นะครับ หลายจังวผู้มีเกียรติทุกท่านสื่อมวลชนวันนี้ต้องขอบคุณนะครับ ที่เครือขายคนพิการกรมส่งเสริมและพัฒนาคุณภาพชีวิตคนพิการงานในวันนี้ และพรุ่งนี้เป็นวันสำคัญที่เป็นวันแห่งเกียรติยศประจำปีของคนพิการอีกวาระในรอบปี 1 ในบทบาทของกระทรวงการพัฒนาสังคมและความมั่นคงของมนุษย์ ก็เป็นความภาคภูมิใจ ไปกลับงานของคนพิการในภาพรวมซึ่งมีภารกิจไปเชื่อมโยงกับการขับเคลื่อนคนทุกช่วงวัย ไปสอดคล้องกับยุทธศาสตร์ของกระทรวง ซึ่งกำหนดขึ้นประชาชนเข้าถึงโอกาสและการคุ้มครองทางสังคม มีความมั่นคงในชีวิต ประเด็นยุทธศาสตร์ขับเคลื่อนใน 4 ด้านซึ่งผมคิดว่าจะสอนรับกับการขับเคลื่อนงานของคนพิการ ที่ท่านอธิบดีกรมส่งเสริมและพัฒนาคุณภาพชีวิต ได้กล่าวแต่ต้น ประเด็นแรกเป็นเรื่องของการเสริมสร้างศักยภาพคนและความเข้มแข็งของครอบครัว ประเด็นยุทธศาสตร์ที่ 2 เป็นเรื่องของการคุ้มครองทางสังคมอย่างเท่าเทียม ประเด็นที่ 3 เป็นเรื่องของเป็นหุ้นส่วนอย่างยั่งยืนนะครับ เป็นหุ้นส่วนการพัฒนาที่ยั่งยืน และประเด็นที่ 4 ผมคิดว่าก็ประเด็นสำคัญ ในการขับเคลื่อนองค์กร ว่าด้วยเรื่องธรรมาภิบาลและเทคโนโลยี การขับเคลื่อนงานของกระทรวงการพัฒนาสังคมและความมั่นคงของมนุษย์ ก็มีกลไกที่จะเชื่อมร้อยไปในระดับพื้นที่อยากจะให้พี่น้องเครือข่ายคนพิการสมาคมต่าง ๆ ได้เชื่อมโยงการทำงานทุกช่วงวัยร่วมกัน เรามีเรื่องของศูนย์ช่วยเหลือสังคม ที่อยู่ในระดับตำบล ต้องการให้เป็นศูนย์ทุกช่วงวัยร่วมดูแลสังคมร่วมกัน นั่นหมายความว่ามีความสะดวกและการเข้าถึงของคนพิการเป็นสำคัญอยู่ด้วย เรื่องของอาสาสมัคร ที่เรามีอาสาสมัคร ทั่วประเทศประมาณ 3 แสนคนเศษ ในนั้นก็มีอาสาสมัคร ที่ดูแลพี่น้องคนพิการ เรื่องของสภาเด็กและเยาวชน นี่ก็เป็นช่วงวัยต้น ที่ต้องเข้ามาดูแลสังคมในอนาคตจำเป็นต้องเข้ามามีส่วนร่วม รับรู้การทำงานในสังคมร่วมกันนี่เป็นเครือข่ายในการดูแล และได้ร่วมมือกับคนพิการเช่นเดียวกัน นอกจากนี้เรามีกลไก ที่เป็นหน่วยงานที่เกี่ยวข้องกระทรวงคาดหวังว่าทุกโหมดการทำงานที่เกี่ยวข้องกับกลุ่มเป้าหมายทุกช่วงวัย จะต้องเข้าใจ จะต้องเปิดพื้นที่ให้คนพิการได้เข้าถึง ต้องยอมรับว่า การพัฒนาคุณภาพชีวิตหรือการยกระดับคุณภาพชีวิตคนพิการ ในช่วงเวลาหลายปีที่ผ่านมา ประเทศไทยก็มีความก้าวหน้าในลำดับต้น ๆ ของเอเชีย และผมคิดว่าความท้าทายของงานคนพิการในระดับพื้นที่ก็ยังคงมีอยู่ อันนี้เป็นข้อจำกัดเสมอเหมือนกันทั่วโลก เพราะยังคงเป็นเรื่องของการเข้าถึงสิทธิ์ โอกาสต้องการให้สังคมเข้าใจให้โอกาสเพื่อคนพิการได้แสดงศักยภาพ ผมคิดว่าคนพิการไม่ได้ต้องการความช่วยเหลืออื่นใดเลย นอกจากโอกาสจากคนในสังคม แค่เพียงเข้าใจคนพิการก็สามารถแสดงศักยภาพผมเชื่อว่าคนที่อยู่ในห้องประชุมแห่งนี้ เป็นคนที่เข้าใจคนพิการ อย่างไรก็ตามเรายังมีภาคีเครือข่าย ที่อาจจะยังไม่เข้าใจ การเปิดพื้นที่ให้คนพิการเขาจัดการตนเอง จัดการครอบครัวชุมชนในบริบทของความเข้าใจความพิการ เพราะฉะนั้น ก็น่าจะเป็นบทบาทสำคัญในโอกาสต่อ ๆ ไปของท่านทั้งหลายที่จะต้องเปิดพื้นที่ความเข้าใจ สำหรับคนพิการ อย่างไรก็ตาม ผมก็เชื่อมั่นว่าประเด็นที่ 2 ที่อธิบดีกรมส่งเสริมและพัฒนาคุณภาพชีวิตคนพิการได้กล่าวถึง ก็คือเรื่องการเข้าถึงโอกาสการจ้างงานของคนพิการ นี่เป็น 2 เรื่องแรกนะครับ ที่ข้อมูลสมัชชาคนพิการได้พูดถึงไว้เป็นเรื่องสำคัญ การจ้างงานคนพิการเป็นการเพิ่มโอกาสการแข่งขันในการพัฒนาประเทศ ต้องยอมรับนะครับ ว่าสภาพทางแรงงานไม่พอสำหรับแรงงาน ปกติมามองที่แรงงานที่เป็นสังคมสูงวัย ผู้สูงอายุ คนพิการซึ่งมีศักยภาพในเรื่องแรงงานเป็นอย่างยิ่ง ต้องชื่นชมคนพิการนะครับ ที่ยืนหยัดกล้าหาญ จนเป็นที่ยอมรับและสร้างแรงบันดาลใจให้กับคนในสังคม ถ้าท่านทั้งหลายได้ติดตามสื่อทั้งหลายจะเห็นว่าคนพิการนั้น สร้างแรงบันดาลใจให้กับคนพิการปกติได้เป็นอย่างดียิ่ง ต้องชื่นชมคนที่เคียงข้างคนพิการ ผู้ดูแลคนพิการครอบครัวคนพิการ คนที่เข้าใจคนพิการ นี่ก็อีกกลุ่มสำคัญที่ควรจะได้รับความชื่นชม ก็อย่างที่ผมกราบเรียนครับอย่างไรก็ตามก็ยังมีความท้าทาย ที่จะให้คนพิการได้มีโอกาส ซึ่งตามข้อเสนอที่อธิบดีกรมส่งเสริมและพัฒนาคุณภาพชีวิตคนพิการ ได้จากเรียนว่ามีเรื่องสำคัญ สำคัญ อีกหลายเรื่อง ผมกราบเรียนไปแล้ว 2 เรื่อง แต่ว่าเรื่องของเทคโนโลยีก็เป็นอีกเรื่องหนึ่งลดช่องว่าง ของการอยู่ร่วมกันของคนทุกช่วงวัย ผมกำลังพูดถึงการอยู่ร่วมกันกับคนพิการ ที่จะใช้เทคโนโลยีเข้ามาลดช่องว่างของการอยู่ร่วมกัน ลดข้อจำกัดของการอยู่ร่วมกัน สร้างความเท่าเทียมในระบบการสื่อสารต่อกันในสังคม ของคนทุกช่วงวัย ก็หวังอย่างยิ่งว่าการจัดงานสมัชชาเครือข่ายคนพิการครั้งที่ 2 ในครั้งนี้จะมีมติสมัชชาหรือข้อเสนอใหม่ ๆ ข้อเสนอเพิ่มเติม นี่เป็นการก้าวล้ำในการทำงานเพื่อคนพิการหรือเราอาจจะได้แนวคิดใหม่ ๆ ของเครือข่ายพี่น้องคนพิการมาขับเคลื่อนการพัฒนาคนทุกช่วงวัย ตามทิศทางของรัฐบาล ก็หวังว่าเวทีนี้จะเป็นเวทีที่เปิดกว้าง ที่มองไปเรื่องของโอกาสการเข้าถึงของคนพิการ สิทธิต่าง ๆ ของคนพิการและมากไปกว่านั้น ก็หวังว่าเครือข่ายคนพิการหรือผู้ร่วมงานในวันนี้ได้แสดงออกถึงความเท่าเทียมกันในข้อเสนอที่วงไปถึงคนพิการกับคนทั่วไป สามารถอยู่ร่วมกันได้อย่างไร้รอยต่อ บัดนี้ ได้เวลาอันสมควร ผมขอเปิดงานสมัชชาเครือข่ายคนพิการระดับชาติครั้งที่ 2 พ.ศ. 2565-2567 ณ บัดนี้ และขอเป็นกำลังใจกลับให้การจัดงานครั้งนี้ สำเร็จลุล่วงไปด้วยดีครับ ขอบพระคุณครับ</w:t>
      </w:r>
    </w:p>
    <w:p>
      <w:pPr>
        <w:pStyle w:val="BodyText"/>
      </w:pPr>
      <w:r>
        <w:t xml:space="preserve">(พิธีกรหญิง) ต้องขอกราบขอบพระคุณค่ะ คุณอนุกแก้วนะคะ ขอเรียนเชิญท่านยังคงอยู่ด้านบนเวทีสักครู่นึงก่อนนะคะ เพื่อให้เกียรติถ่ายภาพร่วมกันณโอกาสนี้เองนะคะ ดิฉันขอเรียนเชิญท่านสราญภัทรภัทรอนุมัติราชกิจอธิบดีกรมส่งเสริมพัฒนาคุณภาพชีวิตคนพิการให้แก่ขึ้นถ่ายภาพร่วมกันนะคะ ด้านบนเวทีณขณะนี้นะคะ พร้อมทั้งได้ค่ะ อีกสักครู่เดียวค่ะ เดี๋ยวเราจะขอเรียนเชิญพนักงานของท่านผู้บริหารนะคะ ที่นั่งโซฟาแถวหน้าทุกท่านเลยนะคะ ให้เกียรติขึ้นถ่ายภาพร่วมกันด้านบนเวทีกันอีกเดี๋ยวค่ะ ตอนนี้เดี๋ยวเรียนเชิญนะคะ ทางด้านของทีมสื่อมวลชน แล้วก็ทางช่างภาพทุกท่านนะคะ ได้เก็บภาพนะคะ ระหว่างทั้งสองท่านกันก่อนเลยนะคะ เรียนเชิญค่ะ เอาล่ะค่ะ พร้อมทั้งนั้นขนาดนี้ขอเรียนเชิญนะคะ ทางทีมผู้บริหารนะคะ ซึ่งได้กล่าวทางด้านของกรมส่งเสริมและพัฒนาคุณภาพชีวิตคนพิการร่วมกับสมาคมสภาคนพิการทุกประเภทแห่งประเทศไทยค่ะ พร้อมทั้งภาคีเครือข่ายที่เป็นตัวแทนนะคะ การร่วมกันการจัดงานคนพิการสากลในครั้งนี้ค่ะ ซึ่งอย่างที่ทางด้านของท่านอนุกูล ได้กล่าวไว้เมื่อสักครู่นี้นะคะ ว่าวันนี้ค่ะ เราอยากให้สังคมในประเทศไทยของเรา แล้วก็ทั่วโลกได้ถ้าได้เปิดโอกาสให้กับทางด้านของคนพิการของเราค่ะ ได้สามารถที่จะทำงานรวมไปถึงแล้วก็ยังสามารถที่จะเรียนรู้สิ่งใหม่ ๆ แล้วก็เท่าเทียมกับคนทั่วไปทุกท่านด้วยนั่นเองนะคะ ซึ่งในงานครั้งนี้เขาเราก็มีทั้งด้านของร้านค้ารวมไปถึงนะคะ สำหรับตัวแทนจากทางสมาคมคนพิการนะคะ ที่ได้นำผลงานต่าง ๆ นะคะ ที่ทางผู้พิการค่ะ ได้นำมาจัดแสดงโชว์กันไว้อย่างสวยงามมาก ๆ ค่ะ และน่าทึ่งเลยทีเดียวนะคะ ฉันอยากจะเรียนเชิญทุกท่านค่ะ ได้ไปร่วมรับชมกันด้วยกพร้อมทั้งวันนี้เราก็มีในด้านของเครือข่ายนะคะ จากหลายหน่วยงานไม่ว่าจะเป็นทางด้านของภาครัฐเองก็สนับสนุนอย่างเต็มที่พร้อมทั้งภาคเอกชนค่ะ วันนี้ก็ได้มาร่วมในการจัดงานในครั้งนี้ด้วยอย่างยิ่งใหญ่เลยทีเดียวนะคะ ซึ่งวันคนพิการสากลประจำปีพุทธศักราช 2565 ในครั้งนี้ ก็ได้เริ่มต้นขึ้นแล้วนะคะ ซึ่งในวันนี้ก็ต้องขอเสียงปรบมือดัง ๆ ค่ะ ให้กับผู้ร่วมจัดงานของเราด้านบนเวทีทุก ๆ ท่านในวันนี้ด้วยนั่นเองนะคะ แล้วต้องขอกราบขอบพระคุณค่ะ ท่านอนุกูล ปีดแก้ว ปลัดกระทรวงการพัฒนาสังคมและความมั่นคงของมนุษย์ในการที่ได้ให้เกียรติในการในการกล่าวนำถึงบทบาทของกระทรวงการพัฒนาสังคมและความมั่นคงของมนุษย์กับการส่งเสริมและการมีส่วนร่วมของคนพิการในครั้งนี้พร้อมทั้งขอขอบพระคุณค่ะ ท่านสราญภัทร อนุมัติราชกิจ อธิบดีกรมส่งเสริมและพัฒนาคุณภาพชีวิตคนพิการค่ะ ที่ได้กล่าวรายงานถึงวัตถุประสงค์การจัดงานในครั้งนี้อีกด้วยนั่นเองนะคะ ได้ค่ะ แต่ช่วงนี้เขาเรียนเชิญทุก ๆ ท่านเลยนะคะ ผู้บริหารของเราได้ให้เกียรติในการเยี่ยมชมนิทรรศการค่ะ ซึ่งอยู่บริเวณด้านหน้าการจัดงานของเราในครั้งนี้นะคะ จะกลับไปของเราค่ะ วันนี้ต้องบอกว่ามีทของผลงานทางคนพิการขาที่ได้จัดทำขึ้นมาพร้อมทั้งในและยังมีร้านค้าต่าง ๆ อีกมากมายเลยทีเดียวค่ะ ที่วันนี้ได้มาร่วมออกบูธอีกด้วยและเราก็ยังจะมีกิจกรรมอย่างต่อเนื่องกันเลยทีเดียวนะคะ วันนี้วันที่ 1 ธันวาคม 2565 ของเราเริ่มต้นกันเป็นวันแรกนะคะ เนื่องด้วยโอกาสวันคนพิการสากลประจำปี 2565 ซึ่งวันคนพิการสากลของเรานั้นนะคะ ก็ได้ว่าถือว่าเป็นการประกาศนะคะ ให้วันที่ 3 ธันวาคมของทุกปีค่ะ ก็เป็นวันคนพิการสากลนะคะ ซึ่งแน่นอนค่ะ หลังจากนี้เรายังจะมีการเชิญชวนนะคะ ให้กับประเทศแล้วก็สมาชิกร่วมกันในการจัดกิจกรรมต่าง ๆ อีกด้วยนั่นเองนะคะ พร้อมทั้งสำหรับการจัดงานในวันนี้ซึ่งทุกท่านที่เดินทางมาร่วมภายในงานนั้นนะคะ ก็สามารถที่จะได้พบกับการทำงานร่วมกันทั้งทางด้านของภาครัฐแล้วก็ภาคประชาสังคมในการเลือกภาคเอกชนต่าง ๆ ในงานของเรานั้นนะคะ ก็จะมีภาคีเครือข่ายในด้านของคนพิการนะคะ มากมายเลยทีเดียวค่ะ ที่มาร่วมจัดแสดงนิทรรศการแล้วก็แสดงนวัตกรรมด้านคนพิการเข้าร่วมเวทีแสดงศักยภาพนะคะ ของคนพิการอย่างแท้จริงค่ะ ซึ่งแน่นอนว่าออยเองนะคะ ร่วมเป็นส่วนหนึ่งค่ะ ที่จะส่งเสริมแล้วก็ให้กำลังใจนะคะ สำหรับทางคนพิการของเราค่ะ ซึ่งแน่นอนว่าในวันนี้ได้ของสิ่งสำคัญในการร่วมสร้างเจตคติที่ดีนะคะ ที่ยอมรับในคนพิการเป็นหุ้นส่วนหนึ่งในสังคมโดยการจัดงานในครั้งนี้นะคะ ก็เป็นความคาดหวังนะคะ ของคนพิการค่ะ ที่จะได้แสดงศักยภาพแล้วก็รวมไปถึงได้ ถ้าได้ให้สังคมของเราได้เห็นถึงศักยภาพและการพัฒนานวัตกรรมต่าง ๆ นะคะ อีกมากมายและเกิดเป็นสังคมได้คะที่อยู่ร่วมกันอย่างเป็นสุขอีกด้วยนั่นเองค่ะ ซึ่งแน่นอนว่าวันนี้ทำงานขององค์กร มีการเข้มแข็งเกิดการปฏิรูปสังคมแบบผสมผสาน ศูนย์โลกที่เท่าเทียมเพื่อคนพิการต่อไปอีกด้วยนั่นเองนะคะ ซึ่งหลังจากนี้ในการใช้งานของคีมผู้บริหารนะคะ ก็จะเดินทางไปร่วมเยี่ยมชมนะคะ สำหรับบริเวณบูธการจัดงานต่าง ๆ ที่บริเวณด้านหน้ารถไปถึงผู้มีเกียรติทุกท่านนะคะ ที่นั่งอยู่ณขณะนี้แน่นอนค่ะ สำหรับในช่วงต่อจากนี้ไปนะคะ ยังสามารถที่จะรับฟังและการนำเสนอสำหรับการเปิดเวทีในครั้งนี้พร้อมกับการนะคะ ด้านของการนำแนวทางการขับเคลื่อนประเด็นสมัชชาเครือข่ายคนพิการระดับชาติครั้งที่ 2 นี้เดี๋ยวเราจะได้พบกันด้านบนเวทีอีกด้วยนั่นเองนะคะ ซึ่งตอนนี้นะคะ สำหรับท่านใดที่บอกว่ามาร่วมงานกับเราแล้วนะคะ อยากจะร่วมรับฟังเราก็อยากจะหาแนวทางร่วมในครั้งนี้ แล้วเราก็ไปใช้ได้เลยที่ด้านหน้าเวทีสำหรับท่านใดที่สนใจอยากจะไปแวะชมได้นะคะ สำหรับเทศกาลการจัดงานของเราไม่ว่าจะเป็นบูทร้านค้าภาคีเครือข่ายนะคะ ทางสมาคมคนพิการของเราก็สามารถที่จะคบกันได้นะคะ ตลอดทั้งวันนะคะ จนถึงช่วงเวลาประมาณ 16:00 น 16:00 น ในวันนี้ด้วยนะเองค่ะ มาแล้วค่ะ พระเกียรติทุกท่านค่ะ ช่วงนี้ก็ถึงเวลาแล้วนะคะ ที่เราจะเข้าสู่ในช่วงที่ 2 ของเราหลังจากมีการเปิดเวทีกันไปเมื่อสักครู่นี้เรียบร้อยแล้วนะคะ เรากำลังจะนำพา 750 ค่ะ เข้าสู่การนำเสนอแนวทางการขับเคลื่อนตามประเด็นสมัชชาเครือข่ายคนพิการระดับชาติครั้งที่ 2 ค่ะ ประจำปีพุทธศักราช 2565 ถึง 2567 ในครั้งนี้นั่นเองนะคะ ซึ่งได้รับเกียรติจากทางผู้ช่วยศาสตราจารย์ปัณรส มาลากุล ณ อยุธยา ค่ะ ท่านถือว่าเปที่ปรึกษาโครงการสมัชชาเครือข่ายคนพิการระดับชาติครั้งที่ 2 นะคะ โดยท่านนั้นในการก็ถือว่าเป็นอดีตอาจารย์ประจำคณะรัฐศาสตร์จุฬาลงกรณ์มหาวิทยาลัย อีกด้วยนั่นเองค่ะ และตอนนี้ท่านพร้อมแล้วนะคะ ขอเสียงปรบมือต้อนรับผู้ช่วยศาสตราจารย์ปัณรส มาลากุล ณอยุธยาด้านบนเวทีด้วยค่ะ</w:t>
      </w:r>
    </w:p>
    <w:p>
      <w:pPr>
        <w:pStyle w:val="BodyText"/>
      </w:pPr>
      <w:r>
        <w:t xml:space="preserve">(พิธีกรชาย) ขอสวัสดีนะครับ ท่านผู้มีเกียรติทุกท่านนะครับ ในโอกาสที่เข้าใกล้วันคนพิการสากลนะครับ ก็รู้สึกยินดีและก็เป็นเกียรติที่ได้มาพบปะพูดคุย แล้วก็จะได้มีโอกาสรับฟังความคิดเห็นจากทุกท่านนะครับ สำหรับสิ่งที่ผมได้รับมอบหมายให้มานำเรียนทุกท่านในวันนี้นะครับ ก็เป็นการนำเสนอแล้วก็แลกเปลี่ยนความคิดเห็นนะครับ เกี่ยวกับผลการรับฟังสมัชชาเครือข่ายคนพิการระดับชาติครั้งที่ 2 นะครับ 2565-2567 นี่นะครับ ซึ่งก็คงจะมีกระเด็นเข้า ๆ ที่จะคุยในวันนี้ก็คงจะเป็นเรื่องของที่มาก่อนนะครับ ว่าประเด็นขับเคลื่อนสำหรับสมัชชาคนพิการนี่ ในอดีตมีเป็นอย่างไรบ้าง แล้วก็นำเสนอผลการรับฟังความคิดเห็นเพื่อที่จะสรุปออกมาเป็นประเด็นขับเคลื่อน สำหรับสมัชชาเครือข่ายคนพิการในช่วงที่ 2 นี่นะครับ ก็คือปี 65-67 นะครับ แล้วก็จากนั้นก็จะขออนุญาตเปิดเวทีให้ทุกท่านได้ร่วมแสดงความคิดเห็นนะครับ อย่างนั้นตรงนี้ก็คงจะนำเสนอสักประมาณส่วนหนนะครับ ประมาณชั่วโมงนึงนะครับ แล้วก็ขออนุญาต เปิดช่องหลังให้เป็นการนำรับฟังความคิดเห็นซึ่งหวังว่าเราคงจะได้เสร็จฉันตอนเที่ยงแล้วจะได้รับทานอาหารกลางวันกันนะครับ ขออนุญาตเริ่มไปสไลด์แรก เรามาดูความเป็นมาสักนิดนะครับ ครับ ก็ความเป็นมาของเรา ก็คือเรามีสมัชชาเครือข่ายคนพิการระดับชาตินี่ครั้งแรก เมื่อปี 2562 นะครับ ก็นับเป็นการรวมตัวกันขององค์กร เพื่อคนพิการองค์กรคนพิการและก็ภาครัฐต่าง ๆ นะครับ แล้วก็ในครั้งนั้นนี่ ก็ได้มีการกำหนดประเด็นที่จะขับเคลื่อนสมัชชาแห่งนี้ทั้งหมด 5 ประเด็นด้วยกันครับ ขอสไลด์ด้วยครับ ประเด็นแรกนะครับ น่าจะเป็นเรื่องของการเข้าถึง และการใช้ประโยชน์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V.2 จาก ASR งานวันคนพิการสากล ประจำปี 2565 ในระหว่างวันที่ 1-2 ธันวาคม 2565 เวลา 08:00 - 12:00 น. ภาคเช้า 30 นาที ปลา</dc:title>
  <dc:creator/>
  <cp:keywords/>
  <dcterms:created xsi:type="dcterms:W3CDTF">2024-01-04T03:04:28Z</dcterms:created>
  <dcterms:modified xsi:type="dcterms:W3CDTF">2024-01-04T03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09.50 น.</vt:lpwstr>
  </property>
  <property fmtid="{D5CDD505-2E9C-101B-9397-08002B2CF9AE}" pid="3" name="subtitle">
    <vt:lpwstr/>
  </property>
</Properties>
</file>